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Afr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uth Africa received a score of 8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uth Afric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
          <w:bCs/>
        </w:rPr>
        <w:t xml:space="preserve">86.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uth Africa received a score of 83.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uth Africa received a score of 77.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uth Afric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uth Afric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uth Afric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uth Afric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uth Afr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uth Afric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uth Afric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uth Afr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uth Afric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uth Afric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uth Afr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uth Afric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uth Afric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85,1996,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7,201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2000, 2005,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 1993,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3, 2004, 2005, 2006, 2007, 2008, 2009, 2010, 2011, 2012, 2013, 2014, 2015,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470416-96FE-4365-BC0C-8088A68E005D}"/>
</file>

<file path=customXml/itemProps2.xml><?xml version="1.0" encoding="utf-8"?>
<ds:datastoreItem xmlns:ds="http://schemas.openxmlformats.org/officeDocument/2006/customXml" ds:itemID="{BFDA509B-089E-48BF-BBE9-3F2A08DE7094}"/>
</file>

<file path=customXml/itemProps3.xml><?xml version="1.0" encoding="utf-8"?>
<ds:datastoreItem xmlns:ds="http://schemas.openxmlformats.org/officeDocument/2006/customXml" ds:itemID="{ED743DFD-77CD-45DD-819D-AC718091907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08:17Z</dcterms:created>
  <dcterms:modified xsi:type="dcterms:W3CDTF">2024-11-01T13: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uth Afric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